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A4CF2" w14:textId="77777777" w:rsidR="00B96A0A" w:rsidRDefault="00B96A0A" w:rsidP="00B96A0A">
      <w:pPr>
        <w:pStyle w:val="Ttulo7"/>
        <w:jc w:val="right"/>
        <w:rPr>
          <w:rFonts w:ascii="Arial Black" w:hAnsi="Arial Black" w:cs="Arial"/>
          <w:sz w:val="22"/>
          <w:szCs w:val="22"/>
        </w:rPr>
      </w:pPr>
      <w:r w:rsidRPr="00B96A0A">
        <w:rPr>
          <w:rFonts w:ascii="Arial Black" w:hAnsi="Arial Black" w:cs="Arial"/>
          <w:noProof/>
          <w:sz w:val="22"/>
          <w:szCs w:val="22"/>
        </w:rPr>
        <w:drawing>
          <wp:inline distT="0" distB="0" distL="0" distR="0" wp14:anchorId="0324E067" wp14:editId="38C182AB">
            <wp:extent cx="1048101" cy="720000"/>
            <wp:effectExtent l="19050" t="0" r="0" b="0"/>
            <wp:docPr id="6" name="Imagem 5" descr="cid:image001.png@01DA6579.B5EB35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" descr="cid:image001.png@01DA6579.B5EB35F0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 r="64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101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69830" w14:textId="77777777" w:rsidR="00070833" w:rsidRPr="00070833" w:rsidRDefault="001D439C" w:rsidP="00F1480A">
      <w:pPr>
        <w:pStyle w:val="Ttulo7"/>
        <w:rPr>
          <w:rFonts w:ascii="Arial Black" w:hAnsi="Arial Black" w:cs="Arial"/>
          <w:sz w:val="22"/>
          <w:szCs w:val="22"/>
        </w:rPr>
      </w:pPr>
      <w:r w:rsidRPr="001D439C">
        <w:rPr>
          <w:rFonts w:ascii="Arial Black" w:hAnsi="Arial Black" w:cs="Arial"/>
          <w:noProof/>
          <w:sz w:val="22"/>
          <w:szCs w:val="22"/>
        </w:rPr>
        <w:drawing>
          <wp:anchor distT="0" distB="0" distL="0" distR="0" simplePos="0" relativeHeight="251673600" behindDoc="1" locked="0" layoutInCell="1" allowOverlap="1" wp14:anchorId="72BEBD40" wp14:editId="1A6F3D02">
            <wp:simplePos x="0" y="0"/>
            <wp:positionH relativeFrom="page">
              <wp:posOffset>447675</wp:posOffset>
            </wp:positionH>
            <wp:positionV relativeFrom="page">
              <wp:posOffset>381000</wp:posOffset>
            </wp:positionV>
            <wp:extent cx="1343025" cy="857250"/>
            <wp:effectExtent l="19050" t="0" r="9525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0833" w:rsidRPr="00070833">
        <w:rPr>
          <w:rFonts w:ascii="Arial Black" w:hAnsi="Arial Black" w:cs="Arial"/>
          <w:sz w:val="22"/>
          <w:szCs w:val="22"/>
        </w:rPr>
        <w:t>INSTITUTO EVANDRO CHAGAS</w:t>
      </w:r>
    </w:p>
    <w:p w14:paraId="7AA92CB8" w14:textId="77777777" w:rsidR="00070833" w:rsidRPr="00070833" w:rsidRDefault="00070833" w:rsidP="00070833">
      <w:pPr>
        <w:pStyle w:val="Ttulo7"/>
        <w:rPr>
          <w:rFonts w:ascii="Arial Black" w:hAnsi="Arial Black" w:cs="Arial"/>
          <w:sz w:val="22"/>
          <w:szCs w:val="22"/>
        </w:rPr>
      </w:pPr>
      <w:r w:rsidRPr="00070833">
        <w:rPr>
          <w:rFonts w:ascii="Arial Black" w:hAnsi="Arial Black" w:cs="Arial"/>
          <w:sz w:val="22"/>
          <w:szCs w:val="22"/>
        </w:rPr>
        <w:t>PROGRAMA DE PÓS-GRADUAÇÃO</w:t>
      </w:r>
      <w:r w:rsidR="00B96A0A">
        <w:rPr>
          <w:rFonts w:ascii="Arial Black" w:hAnsi="Arial Black" w:cs="Arial"/>
          <w:sz w:val="22"/>
          <w:szCs w:val="22"/>
        </w:rPr>
        <w:t xml:space="preserve"> </w:t>
      </w:r>
      <w:r w:rsidRPr="00070833">
        <w:rPr>
          <w:rFonts w:ascii="Arial Black" w:hAnsi="Arial Black" w:cs="Arial"/>
          <w:sz w:val="22"/>
          <w:szCs w:val="22"/>
        </w:rPr>
        <w:t xml:space="preserve">EM </w:t>
      </w:r>
      <w:r w:rsidR="00B96A0A">
        <w:rPr>
          <w:rFonts w:ascii="Arial Black" w:hAnsi="Arial Black" w:cs="Arial"/>
          <w:sz w:val="22"/>
          <w:szCs w:val="22"/>
        </w:rPr>
        <w:t>VIROLOGIA</w:t>
      </w:r>
    </w:p>
    <w:p w14:paraId="47259365" w14:textId="77777777" w:rsidR="00F6008E" w:rsidRDefault="00587924" w:rsidP="00070833">
      <w:pPr>
        <w:jc w:val="center"/>
        <w:rPr>
          <w:rFonts w:ascii="Arial Black" w:hAnsi="Arial Black" w:cs="Arial"/>
          <w:b/>
          <w:bCs/>
          <w:sz w:val="22"/>
          <w:szCs w:val="22"/>
        </w:rPr>
      </w:pPr>
      <w:r>
        <w:rPr>
          <w:rFonts w:ascii="Arial Black" w:hAnsi="Arial Black" w:cs="Arial"/>
          <w:b/>
          <w:bCs/>
          <w:sz w:val="22"/>
          <w:szCs w:val="22"/>
        </w:rPr>
        <w:t>SECRETARIA ACADÊMICA</w:t>
      </w:r>
    </w:p>
    <w:p w14:paraId="07946089" w14:textId="77777777" w:rsidR="006C1444" w:rsidRDefault="006C1444" w:rsidP="00070833">
      <w:pPr>
        <w:jc w:val="center"/>
        <w:rPr>
          <w:rFonts w:ascii="Arial Black" w:hAnsi="Arial Black" w:cs="Arial"/>
          <w:b/>
          <w:bCs/>
          <w:sz w:val="22"/>
          <w:szCs w:val="22"/>
        </w:rPr>
      </w:pPr>
    </w:p>
    <w:p w14:paraId="62482F40" w14:textId="77777777" w:rsidR="006C1444" w:rsidRDefault="006C1444" w:rsidP="00070833">
      <w:pPr>
        <w:jc w:val="center"/>
        <w:rPr>
          <w:rFonts w:ascii="Arial Black" w:hAnsi="Arial Black" w:cs="Arial"/>
          <w:b/>
          <w:bCs/>
          <w:sz w:val="22"/>
          <w:szCs w:val="22"/>
        </w:rPr>
      </w:pPr>
    </w:p>
    <w:p w14:paraId="06498F08" w14:textId="77777777" w:rsidR="006C1444" w:rsidRDefault="006C1444" w:rsidP="00070833">
      <w:pPr>
        <w:jc w:val="center"/>
        <w:rPr>
          <w:rFonts w:ascii="Arial Black" w:hAnsi="Arial Black" w:cs="Arial"/>
          <w:b/>
          <w:bCs/>
          <w:sz w:val="22"/>
          <w:szCs w:val="22"/>
        </w:rPr>
      </w:pPr>
    </w:p>
    <w:p w14:paraId="4F00E525" w14:textId="77777777" w:rsidR="006C1444" w:rsidRPr="00E35CBE" w:rsidRDefault="006C1444" w:rsidP="006C1444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E35CBE">
        <w:rPr>
          <w:rFonts w:ascii="Arial" w:hAnsi="Arial" w:cs="Arial"/>
          <w:b/>
          <w:sz w:val="24"/>
          <w:szCs w:val="24"/>
        </w:rPr>
        <w:t>ENTREGA DE VERSÃO FINAL – DISSERTAÇÃO/TESE</w:t>
      </w:r>
    </w:p>
    <w:p w14:paraId="7063A1F7" w14:textId="77777777" w:rsidR="006C1444" w:rsidRPr="00E35CBE" w:rsidRDefault="006C1444" w:rsidP="006C1444">
      <w:pPr>
        <w:spacing w:line="360" w:lineRule="auto"/>
        <w:jc w:val="right"/>
        <w:rPr>
          <w:rFonts w:ascii="Arial" w:hAnsi="Arial" w:cs="Arial"/>
        </w:rPr>
      </w:pPr>
    </w:p>
    <w:p w14:paraId="394985A7" w14:textId="77777777" w:rsidR="006C1444" w:rsidRPr="00E35CBE" w:rsidRDefault="006C1444" w:rsidP="006C1444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E35CBE">
        <w:rPr>
          <w:rFonts w:ascii="Arial" w:hAnsi="Arial" w:cs="Arial"/>
          <w:sz w:val="22"/>
          <w:szCs w:val="22"/>
        </w:rPr>
        <w:t>Ao</w:t>
      </w:r>
    </w:p>
    <w:p w14:paraId="54993A7F" w14:textId="77777777" w:rsidR="006C1444" w:rsidRPr="00E35CBE" w:rsidRDefault="006C1444" w:rsidP="006C1444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E35CBE">
        <w:rPr>
          <w:rFonts w:ascii="Arial" w:hAnsi="Arial" w:cs="Arial"/>
          <w:sz w:val="22"/>
          <w:szCs w:val="22"/>
        </w:rPr>
        <w:t>Dr. Prof. Edivaldo Herculano Correa de Oliveira</w:t>
      </w:r>
    </w:p>
    <w:p w14:paraId="15660A62" w14:textId="77777777" w:rsidR="006C1444" w:rsidRPr="00E35CBE" w:rsidRDefault="006C1444" w:rsidP="006C1444">
      <w:pPr>
        <w:pStyle w:val="Ttulo7"/>
        <w:spacing w:line="360" w:lineRule="auto"/>
        <w:jc w:val="left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Coordenador</w:t>
      </w:r>
      <w:r w:rsidRPr="00E35CBE">
        <w:rPr>
          <w:rFonts w:ascii="Arial" w:hAnsi="Arial" w:cs="Arial"/>
          <w:b w:val="0"/>
          <w:sz w:val="22"/>
          <w:szCs w:val="22"/>
        </w:rPr>
        <w:t xml:space="preserve"> do Programa de Pós-graduação em Epidemiologia e Vigilância em Saúde –PPGEVS do Instituto Evandro Chagas – IEC</w:t>
      </w:r>
    </w:p>
    <w:p w14:paraId="06A908D4" w14:textId="77777777" w:rsidR="006C1444" w:rsidRPr="00E35CBE" w:rsidRDefault="006C1444" w:rsidP="006C1444">
      <w:pPr>
        <w:spacing w:line="360" w:lineRule="auto"/>
        <w:jc w:val="right"/>
        <w:rPr>
          <w:rFonts w:ascii="Arial" w:hAnsi="Arial" w:cs="Arial"/>
          <w:sz w:val="22"/>
          <w:szCs w:val="22"/>
        </w:rPr>
      </w:pPr>
    </w:p>
    <w:p w14:paraId="1DC45B79" w14:textId="77777777" w:rsidR="006C1444" w:rsidRDefault="006C1444" w:rsidP="006C1444">
      <w:pPr>
        <w:spacing w:line="360" w:lineRule="auto"/>
        <w:ind w:firstLine="709"/>
        <w:jc w:val="both"/>
        <w:rPr>
          <w:rFonts w:ascii="Arial" w:hAnsi="Arial" w:cs="Arial"/>
          <w:sz w:val="22"/>
          <w:szCs w:val="22"/>
        </w:rPr>
      </w:pPr>
    </w:p>
    <w:p w14:paraId="10F5FC1D" w14:textId="77777777" w:rsidR="006C1444" w:rsidRPr="00E35CBE" w:rsidRDefault="006C1444" w:rsidP="006C1444">
      <w:pPr>
        <w:spacing w:line="360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E35CBE">
        <w:rPr>
          <w:rFonts w:ascii="Arial" w:hAnsi="Arial" w:cs="Arial"/>
          <w:sz w:val="22"/>
          <w:szCs w:val="22"/>
        </w:rPr>
        <w:t xml:space="preserve">Senhor </w:t>
      </w:r>
      <w:r>
        <w:rPr>
          <w:rFonts w:ascii="Arial" w:hAnsi="Arial" w:cs="Arial"/>
          <w:sz w:val="22"/>
          <w:szCs w:val="22"/>
        </w:rPr>
        <w:t>Coordenador</w:t>
      </w:r>
      <w:r w:rsidRPr="00E35CBE">
        <w:rPr>
          <w:rFonts w:ascii="Arial" w:hAnsi="Arial" w:cs="Arial"/>
          <w:sz w:val="22"/>
          <w:szCs w:val="22"/>
        </w:rPr>
        <w:t>,</w:t>
      </w:r>
    </w:p>
    <w:p w14:paraId="47D59F21" w14:textId="77777777" w:rsidR="006C1444" w:rsidRPr="00E35CBE" w:rsidRDefault="006C1444" w:rsidP="006C1444">
      <w:pPr>
        <w:spacing w:line="360" w:lineRule="auto"/>
        <w:ind w:firstLine="851"/>
        <w:jc w:val="both"/>
        <w:rPr>
          <w:rFonts w:ascii="Arial" w:hAnsi="Arial" w:cs="Arial"/>
          <w:sz w:val="22"/>
          <w:szCs w:val="22"/>
        </w:rPr>
      </w:pPr>
    </w:p>
    <w:p w14:paraId="69469079" w14:textId="77777777" w:rsidR="006C1444" w:rsidRPr="00E35CBE" w:rsidRDefault="006C1444" w:rsidP="006C1444">
      <w:pPr>
        <w:spacing w:line="360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E35CBE">
        <w:rPr>
          <w:rFonts w:ascii="Arial" w:hAnsi="Arial" w:cs="Arial"/>
          <w:sz w:val="22"/>
          <w:szCs w:val="22"/>
        </w:rPr>
        <w:t xml:space="preserve">Enviamos em anexo para apreciação e homologação do Colegiado, a versão final da dissertação/tese intitulada: “_____________________________________________________ </w:t>
      </w:r>
      <w:r w:rsidRPr="00E35CBE">
        <w:rPr>
          <w:rFonts w:ascii="Arial" w:hAnsi="Arial" w:cs="Arial"/>
          <w:b/>
          <w:color w:val="000000"/>
          <w:sz w:val="22"/>
          <w:szCs w:val="22"/>
        </w:rPr>
        <w:t>___________________________________________________________________________ __________________________________________________________________________</w:t>
      </w:r>
      <w:r w:rsidRPr="00E35CBE">
        <w:rPr>
          <w:rFonts w:ascii="Arial" w:hAnsi="Arial" w:cs="Arial"/>
          <w:sz w:val="22"/>
          <w:szCs w:val="22"/>
        </w:rPr>
        <w:t>”, defendida pelo (a) discente (a) _______________________________, do curso de mestrado/doutorado, com as correções sugeridas pela banca examinadora.</w:t>
      </w:r>
    </w:p>
    <w:p w14:paraId="532169D7" w14:textId="77777777" w:rsidR="006C1444" w:rsidRPr="00E35CBE" w:rsidRDefault="006C1444" w:rsidP="006C1444">
      <w:pPr>
        <w:spacing w:line="360" w:lineRule="auto"/>
        <w:ind w:firstLine="708"/>
        <w:rPr>
          <w:rFonts w:ascii="Arial" w:hAnsi="Arial" w:cs="Arial"/>
          <w:sz w:val="22"/>
          <w:szCs w:val="22"/>
        </w:rPr>
      </w:pPr>
    </w:p>
    <w:p w14:paraId="43E64EEC" w14:textId="77777777" w:rsidR="006C1444" w:rsidRPr="00E35CBE" w:rsidRDefault="006C1444" w:rsidP="006C1444">
      <w:pPr>
        <w:spacing w:line="360" w:lineRule="auto"/>
        <w:ind w:firstLine="708"/>
        <w:rPr>
          <w:rFonts w:ascii="Arial" w:hAnsi="Arial" w:cs="Arial"/>
          <w:sz w:val="22"/>
          <w:szCs w:val="22"/>
        </w:rPr>
      </w:pPr>
    </w:p>
    <w:p w14:paraId="756E8A33" w14:textId="77777777" w:rsidR="006C1444" w:rsidRPr="00E35CBE" w:rsidRDefault="006C1444" w:rsidP="006C1444">
      <w:pPr>
        <w:spacing w:line="360" w:lineRule="auto"/>
        <w:ind w:firstLine="708"/>
        <w:rPr>
          <w:rFonts w:ascii="Arial" w:hAnsi="Arial" w:cs="Arial"/>
          <w:sz w:val="22"/>
          <w:szCs w:val="22"/>
        </w:rPr>
      </w:pPr>
    </w:p>
    <w:p w14:paraId="2CB8B7E5" w14:textId="77777777" w:rsidR="006C1444" w:rsidRPr="006C1444" w:rsidRDefault="006C1444" w:rsidP="006C1444">
      <w:pPr>
        <w:spacing w:line="360" w:lineRule="auto"/>
        <w:ind w:firstLine="708"/>
        <w:jc w:val="center"/>
        <w:rPr>
          <w:rFonts w:ascii="Arial" w:hAnsi="Arial" w:cs="Arial"/>
          <w:sz w:val="22"/>
          <w:szCs w:val="22"/>
        </w:rPr>
      </w:pPr>
      <w:r w:rsidRPr="006C1444">
        <w:rPr>
          <w:rFonts w:ascii="Arial" w:hAnsi="Arial" w:cs="Arial"/>
          <w:sz w:val="22"/>
          <w:szCs w:val="22"/>
        </w:rPr>
        <w:t xml:space="preserve">Ananindeua-PA, ___ de ___________ de </w:t>
      </w:r>
      <w:r w:rsidR="00F633AE">
        <w:rPr>
          <w:rFonts w:ascii="Arial" w:hAnsi="Arial" w:cs="Arial"/>
          <w:sz w:val="22"/>
          <w:szCs w:val="22"/>
        </w:rPr>
        <w:t>_______</w:t>
      </w:r>
      <w:r w:rsidRPr="006C1444">
        <w:rPr>
          <w:rFonts w:ascii="Arial" w:hAnsi="Arial" w:cs="Arial"/>
          <w:sz w:val="22"/>
          <w:szCs w:val="22"/>
        </w:rPr>
        <w:t>.</w:t>
      </w:r>
    </w:p>
    <w:p w14:paraId="45739F49" w14:textId="77777777" w:rsidR="006C1444" w:rsidRPr="006C1444" w:rsidRDefault="006C1444" w:rsidP="00070833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7FB29E37" w14:textId="77777777" w:rsidR="006C1444" w:rsidRPr="006C1444" w:rsidRDefault="006C1444" w:rsidP="006C1444">
      <w:pPr>
        <w:spacing w:line="360" w:lineRule="auto"/>
        <w:ind w:firstLine="708"/>
        <w:jc w:val="center"/>
        <w:rPr>
          <w:rFonts w:ascii="Arial" w:hAnsi="Arial" w:cs="Arial"/>
          <w:sz w:val="22"/>
          <w:szCs w:val="22"/>
        </w:rPr>
      </w:pPr>
    </w:p>
    <w:p w14:paraId="026C9700" w14:textId="77777777" w:rsidR="006C1444" w:rsidRPr="006C1444" w:rsidRDefault="006C1444" w:rsidP="006C1444">
      <w:pPr>
        <w:spacing w:line="360" w:lineRule="auto"/>
        <w:ind w:firstLine="708"/>
        <w:jc w:val="center"/>
        <w:rPr>
          <w:rFonts w:ascii="Arial" w:hAnsi="Arial" w:cs="Arial"/>
          <w:sz w:val="22"/>
          <w:szCs w:val="22"/>
        </w:rPr>
      </w:pPr>
    </w:p>
    <w:p w14:paraId="1AE98796" w14:textId="77777777" w:rsidR="006C1444" w:rsidRPr="006C1444" w:rsidRDefault="006C1444" w:rsidP="006C1444">
      <w:pPr>
        <w:ind w:firstLine="709"/>
        <w:jc w:val="center"/>
        <w:rPr>
          <w:rFonts w:ascii="Arial" w:hAnsi="Arial" w:cs="Arial"/>
          <w:sz w:val="22"/>
          <w:szCs w:val="22"/>
        </w:rPr>
      </w:pPr>
      <w:r w:rsidRPr="006C1444">
        <w:rPr>
          <w:rFonts w:ascii="Arial" w:hAnsi="Arial" w:cs="Arial"/>
          <w:sz w:val="22"/>
          <w:szCs w:val="22"/>
        </w:rPr>
        <w:t>________________________________</w:t>
      </w:r>
    </w:p>
    <w:p w14:paraId="0C033BE5" w14:textId="77777777" w:rsidR="006C1444" w:rsidRPr="006C1444" w:rsidRDefault="006C1444" w:rsidP="006C1444">
      <w:pPr>
        <w:ind w:firstLine="709"/>
        <w:jc w:val="center"/>
        <w:rPr>
          <w:rFonts w:ascii="Arial" w:hAnsi="Arial" w:cs="Arial"/>
          <w:sz w:val="22"/>
          <w:szCs w:val="22"/>
        </w:rPr>
      </w:pPr>
      <w:r w:rsidRPr="006C1444">
        <w:rPr>
          <w:rFonts w:ascii="Arial" w:hAnsi="Arial" w:cs="Arial"/>
          <w:sz w:val="22"/>
          <w:szCs w:val="22"/>
        </w:rPr>
        <w:t>Assinatura do (a) orientador (a)</w:t>
      </w:r>
    </w:p>
    <w:p w14:paraId="731D85B9" w14:textId="77777777" w:rsidR="006C1444" w:rsidRPr="006C1444" w:rsidRDefault="006C1444" w:rsidP="006C1444">
      <w:pPr>
        <w:spacing w:line="360" w:lineRule="auto"/>
        <w:ind w:firstLine="708"/>
        <w:jc w:val="center"/>
        <w:rPr>
          <w:rFonts w:ascii="Arial" w:hAnsi="Arial" w:cs="Arial"/>
          <w:sz w:val="22"/>
          <w:szCs w:val="22"/>
        </w:rPr>
      </w:pPr>
    </w:p>
    <w:p w14:paraId="4E9FF9A0" w14:textId="77777777" w:rsidR="006C1444" w:rsidRPr="006C1444" w:rsidRDefault="006C1444" w:rsidP="006C1444">
      <w:pPr>
        <w:spacing w:line="360" w:lineRule="auto"/>
        <w:ind w:firstLine="708"/>
        <w:jc w:val="center"/>
        <w:rPr>
          <w:rFonts w:ascii="Arial" w:hAnsi="Arial" w:cs="Arial"/>
          <w:sz w:val="22"/>
          <w:szCs w:val="22"/>
        </w:rPr>
      </w:pPr>
    </w:p>
    <w:p w14:paraId="6A384CDC" w14:textId="77777777" w:rsidR="006C1444" w:rsidRPr="006C1444" w:rsidRDefault="006C1444" w:rsidP="006C1444">
      <w:pPr>
        <w:ind w:firstLine="709"/>
        <w:jc w:val="center"/>
        <w:rPr>
          <w:rFonts w:ascii="Arial" w:hAnsi="Arial" w:cs="Arial"/>
          <w:sz w:val="22"/>
          <w:szCs w:val="22"/>
        </w:rPr>
      </w:pPr>
      <w:r w:rsidRPr="006C1444">
        <w:rPr>
          <w:rFonts w:ascii="Arial" w:hAnsi="Arial" w:cs="Arial"/>
          <w:sz w:val="22"/>
          <w:szCs w:val="22"/>
        </w:rPr>
        <w:t>________________________________</w:t>
      </w:r>
    </w:p>
    <w:p w14:paraId="0CE976AE" w14:textId="77777777" w:rsidR="006C1444" w:rsidRPr="006C1444" w:rsidRDefault="006C1444" w:rsidP="006C1444">
      <w:pPr>
        <w:ind w:firstLine="709"/>
        <w:jc w:val="center"/>
        <w:rPr>
          <w:rFonts w:ascii="Arial" w:hAnsi="Arial" w:cs="Arial"/>
          <w:sz w:val="22"/>
          <w:szCs w:val="22"/>
        </w:rPr>
      </w:pPr>
      <w:r w:rsidRPr="006C1444">
        <w:rPr>
          <w:rFonts w:ascii="Arial" w:hAnsi="Arial" w:cs="Arial"/>
          <w:sz w:val="22"/>
          <w:szCs w:val="22"/>
        </w:rPr>
        <w:t>Assinatura do (a) discente</w:t>
      </w:r>
    </w:p>
    <w:p w14:paraId="737AB41E" w14:textId="77777777" w:rsidR="006C1444" w:rsidRPr="006C1444" w:rsidRDefault="006C1444" w:rsidP="006C1444">
      <w:pPr>
        <w:spacing w:line="360" w:lineRule="auto"/>
        <w:ind w:firstLine="708"/>
        <w:jc w:val="center"/>
        <w:rPr>
          <w:rFonts w:ascii="Arial" w:hAnsi="Arial" w:cs="Arial"/>
          <w:sz w:val="22"/>
          <w:szCs w:val="22"/>
        </w:rPr>
      </w:pPr>
    </w:p>
    <w:p w14:paraId="455CEAF8" w14:textId="77777777" w:rsidR="006C1444" w:rsidRPr="006C1444" w:rsidRDefault="006C1444" w:rsidP="006C1444">
      <w:pPr>
        <w:spacing w:line="360" w:lineRule="auto"/>
        <w:ind w:firstLine="708"/>
        <w:jc w:val="center"/>
        <w:rPr>
          <w:rFonts w:ascii="Arial" w:hAnsi="Arial" w:cs="Arial"/>
          <w:sz w:val="22"/>
          <w:szCs w:val="22"/>
        </w:rPr>
      </w:pPr>
    </w:p>
    <w:p w14:paraId="18AF008A" w14:textId="77777777" w:rsidR="006C1444" w:rsidRPr="006C1444" w:rsidRDefault="006C1444" w:rsidP="006C1444">
      <w:pPr>
        <w:rPr>
          <w:sz w:val="22"/>
          <w:szCs w:val="22"/>
        </w:rPr>
      </w:pPr>
    </w:p>
    <w:p w14:paraId="0CB47CD0" w14:textId="77777777" w:rsidR="006C1444" w:rsidRDefault="006C1444" w:rsidP="00070833">
      <w:pPr>
        <w:jc w:val="center"/>
        <w:rPr>
          <w:rFonts w:ascii="Arial Black" w:hAnsi="Arial Black" w:cs="Arial"/>
          <w:b/>
          <w:bCs/>
          <w:sz w:val="22"/>
          <w:szCs w:val="22"/>
        </w:rPr>
      </w:pPr>
    </w:p>
    <w:sectPr w:rsidR="006C1444" w:rsidSect="003C4DB2">
      <w:headerReference w:type="default" r:id="rId11"/>
      <w:pgSz w:w="11907" w:h="16840" w:code="9"/>
      <w:pgMar w:top="567" w:right="851" w:bottom="340" w:left="851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E4F73" w14:textId="77777777" w:rsidR="000A07D3" w:rsidRDefault="000A07D3" w:rsidP="00B96A0A">
      <w:r>
        <w:separator/>
      </w:r>
    </w:p>
  </w:endnote>
  <w:endnote w:type="continuationSeparator" w:id="0">
    <w:p w14:paraId="395CF97E" w14:textId="77777777" w:rsidR="000A07D3" w:rsidRDefault="000A07D3" w:rsidP="00B96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BA4DA" w14:textId="77777777" w:rsidR="000A07D3" w:rsidRDefault="000A07D3" w:rsidP="00B96A0A">
      <w:r>
        <w:separator/>
      </w:r>
    </w:p>
  </w:footnote>
  <w:footnote w:type="continuationSeparator" w:id="0">
    <w:p w14:paraId="72FC36A1" w14:textId="77777777" w:rsidR="000A07D3" w:rsidRDefault="000A07D3" w:rsidP="00B96A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57BFB" w14:textId="77777777" w:rsidR="00B96A0A" w:rsidRDefault="00B96A0A" w:rsidP="00B96A0A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214A5"/>
    <w:multiLevelType w:val="singleLevel"/>
    <w:tmpl w:val="9FF2B4E4"/>
    <w:lvl w:ilvl="0">
      <w:start w:val="10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3784979"/>
    <w:multiLevelType w:val="singleLevel"/>
    <w:tmpl w:val="9FF2B4E4"/>
    <w:lvl w:ilvl="0">
      <w:start w:val="10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617122F"/>
    <w:multiLevelType w:val="singleLevel"/>
    <w:tmpl w:val="5A666E0E"/>
    <w:lvl w:ilvl="0">
      <w:start w:val="1"/>
      <w:numFmt w:val="decimal"/>
      <w:lvlText w:val="0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5D3754BA"/>
    <w:multiLevelType w:val="singleLevel"/>
    <w:tmpl w:val="75D619FE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</w:abstractNum>
  <w:num w:numId="1" w16cid:durableId="826937800">
    <w:abstractNumId w:val="2"/>
  </w:num>
  <w:num w:numId="2" w16cid:durableId="820855721">
    <w:abstractNumId w:val="0"/>
  </w:num>
  <w:num w:numId="3" w16cid:durableId="1133907152">
    <w:abstractNumId w:val="1"/>
  </w:num>
  <w:num w:numId="4" w16cid:durableId="3983596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s7Q0sbA0NLUwMjZR0lEKTi0uzszPAykwrAUA2YPILywAAAA="/>
  </w:docVars>
  <w:rsids>
    <w:rsidRoot w:val="00702A44"/>
    <w:rsid w:val="0002735B"/>
    <w:rsid w:val="000474BE"/>
    <w:rsid w:val="00053B19"/>
    <w:rsid w:val="0005663A"/>
    <w:rsid w:val="00062A45"/>
    <w:rsid w:val="00070833"/>
    <w:rsid w:val="000A07D3"/>
    <w:rsid w:val="000A3583"/>
    <w:rsid w:val="000B0C69"/>
    <w:rsid w:val="000E6A68"/>
    <w:rsid w:val="000F127C"/>
    <w:rsid w:val="001108D1"/>
    <w:rsid w:val="00114739"/>
    <w:rsid w:val="00156B6C"/>
    <w:rsid w:val="001720CD"/>
    <w:rsid w:val="00194311"/>
    <w:rsid w:val="001A4785"/>
    <w:rsid w:val="001D439C"/>
    <w:rsid w:val="0021352F"/>
    <w:rsid w:val="00252C74"/>
    <w:rsid w:val="00293014"/>
    <w:rsid w:val="002A6E4F"/>
    <w:rsid w:val="002B64B7"/>
    <w:rsid w:val="002B73B6"/>
    <w:rsid w:val="002E2537"/>
    <w:rsid w:val="003013B0"/>
    <w:rsid w:val="00331560"/>
    <w:rsid w:val="00333EF7"/>
    <w:rsid w:val="00353D1E"/>
    <w:rsid w:val="003C4DB2"/>
    <w:rsid w:val="003E2055"/>
    <w:rsid w:val="003F6BF8"/>
    <w:rsid w:val="004141A9"/>
    <w:rsid w:val="004311F8"/>
    <w:rsid w:val="00436BEB"/>
    <w:rsid w:val="00440FAB"/>
    <w:rsid w:val="00441AF7"/>
    <w:rsid w:val="00456028"/>
    <w:rsid w:val="004633F2"/>
    <w:rsid w:val="004925AF"/>
    <w:rsid w:val="00492B7E"/>
    <w:rsid w:val="004C0466"/>
    <w:rsid w:val="00537E3D"/>
    <w:rsid w:val="005405CA"/>
    <w:rsid w:val="005664B2"/>
    <w:rsid w:val="00566C32"/>
    <w:rsid w:val="00573931"/>
    <w:rsid w:val="00582020"/>
    <w:rsid w:val="00587924"/>
    <w:rsid w:val="00596794"/>
    <w:rsid w:val="005B1E2F"/>
    <w:rsid w:val="005C3D0E"/>
    <w:rsid w:val="005D357F"/>
    <w:rsid w:val="005E43F8"/>
    <w:rsid w:val="00635B84"/>
    <w:rsid w:val="00665B4F"/>
    <w:rsid w:val="00673AAE"/>
    <w:rsid w:val="006C1444"/>
    <w:rsid w:val="006E658E"/>
    <w:rsid w:val="006F5E54"/>
    <w:rsid w:val="00702A44"/>
    <w:rsid w:val="00711A42"/>
    <w:rsid w:val="00711CC0"/>
    <w:rsid w:val="00751E9A"/>
    <w:rsid w:val="00800C0F"/>
    <w:rsid w:val="00804C07"/>
    <w:rsid w:val="008277D8"/>
    <w:rsid w:val="00840FFE"/>
    <w:rsid w:val="008A7B8D"/>
    <w:rsid w:val="008C57FF"/>
    <w:rsid w:val="008C7B04"/>
    <w:rsid w:val="008D2820"/>
    <w:rsid w:val="00925ABE"/>
    <w:rsid w:val="009739EA"/>
    <w:rsid w:val="00997F3C"/>
    <w:rsid w:val="00A002F4"/>
    <w:rsid w:val="00A008BA"/>
    <w:rsid w:val="00A2307C"/>
    <w:rsid w:val="00A31C9E"/>
    <w:rsid w:val="00A46804"/>
    <w:rsid w:val="00AD1412"/>
    <w:rsid w:val="00AD767C"/>
    <w:rsid w:val="00B1295B"/>
    <w:rsid w:val="00B30105"/>
    <w:rsid w:val="00B96A0A"/>
    <w:rsid w:val="00BA554E"/>
    <w:rsid w:val="00BA5FEF"/>
    <w:rsid w:val="00BD0549"/>
    <w:rsid w:val="00BD09AD"/>
    <w:rsid w:val="00BE05C4"/>
    <w:rsid w:val="00C0631D"/>
    <w:rsid w:val="00C11F94"/>
    <w:rsid w:val="00C260AB"/>
    <w:rsid w:val="00C8454D"/>
    <w:rsid w:val="00CA76C2"/>
    <w:rsid w:val="00CB78FB"/>
    <w:rsid w:val="00D23876"/>
    <w:rsid w:val="00D32803"/>
    <w:rsid w:val="00D51EF8"/>
    <w:rsid w:val="00D71D13"/>
    <w:rsid w:val="00D77954"/>
    <w:rsid w:val="00D86D09"/>
    <w:rsid w:val="00DC5170"/>
    <w:rsid w:val="00DD2900"/>
    <w:rsid w:val="00E14105"/>
    <w:rsid w:val="00E30194"/>
    <w:rsid w:val="00E338E9"/>
    <w:rsid w:val="00EB4C59"/>
    <w:rsid w:val="00F04F55"/>
    <w:rsid w:val="00F1480A"/>
    <w:rsid w:val="00F20713"/>
    <w:rsid w:val="00F6008E"/>
    <w:rsid w:val="00F633AE"/>
    <w:rsid w:val="00F94AE4"/>
    <w:rsid w:val="00FA53A7"/>
    <w:rsid w:val="00FA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19514C"/>
  <w15:docId w15:val="{EB919083-E480-4A43-ACBE-AD5187472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63A"/>
    <w:rPr>
      <w:rFonts w:ascii="Bookman Old Style" w:hAnsi="Bookman Old Style"/>
    </w:rPr>
  </w:style>
  <w:style w:type="paragraph" w:styleId="Ttulo1">
    <w:name w:val="heading 1"/>
    <w:basedOn w:val="Normal"/>
    <w:next w:val="Normal"/>
    <w:qFormat/>
    <w:rsid w:val="0005663A"/>
    <w:pPr>
      <w:keepNext/>
      <w:jc w:val="both"/>
      <w:outlineLvl w:val="0"/>
    </w:pPr>
    <w:rPr>
      <w:b/>
      <w:sz w:val="16"/>
    </w:rPr>
  </w:style>
  <w:style w:type="paragraph" w:styleId="Ttulo2">
    <w:name w:val="heading 2"/>
    <w:basedOn w:val="Normal"/>
    <w:next w:val="Normal"/>
    <w:qFormat/>
    <w:rsid w:val="0005663A"/>
    <w:pPr>
      <w:keepNext/>
      <w:jc w:val="center"/>
      <w:outlineLvl w:val="1"/>
    </w:pPr>
    <w:rPr>
      <w:sz w:val="44"/>
    </w:rPr>
  </w:style>
  <w:style w:type="paragraph" w:styleId="Ttulo3">
    <w:name w:val="heading 3"/>
    <w:basedOn w:val="Normal"/>
    <w:next w:val="Normal"/>
    <w:qFormat/>
    <w:rsid w:val="0005663A"/>
    <w:pPr>
      <w:keepNext/>
      <w:jc w:val="both"/>
      <w:outlineLvl w:val="2"/>
    </w:pPr>
    <w:rPr>
      <w:b/>
      <w:sz w:val="24"/>
    </w:rPr>
  </w:style>
  <w:style w:type="paragraph" w:styleId="Ttulo4">
    <w:name w:val="heading 4"/>
    <w:basedOn w:val="Normal"/>
    <w:next w:val="Normal"/>
    <w:qFormat/>
    <w:rsid w:val="0005663A"/>
    <w:pPr>
      <w:keepNext/>
      <w:jc w:val="center"/>
      <w:outlineLvl w:val="3"/>
    </w:pPr>
    <w:rPr>
      <w:b/>
      <w:sz w:val="16"/>
    </w:rPr>
  </w:style>
  <w:style w:type="paragraph" w:styleId="Ttulo5">
    <w:name w:val="heading 5"/>
    <w:basedOn w:val="Normal"/>
    <w:next w:val="Normal"/>
    <w:qFormat/>
    <w:rsid w:val="0005663A"/>
    <w:pPr>
      <w:keepNext/>
      <w:ind w:left="-142"/>
      <w:jc w:val="center"/>
      <w:outlineLvl w:val="4"/>
    </w:pPr>
    <w:rPr>
      <w:b/>
      <w:sz w:val="16"/>
    </w:rPr>
  </w:style>
  <w:style w:type="paragraph" w:styleId="Ttulo6">
    <w:name w:val="heading 6"/>
    <w:basedOn w:val="Normal"/>
    <w:next w:val="Normal"/>
    <w:qFormat/>
    <w:rsid w:val="0005663A"/>
    <w:pPr>
      <w:keepNext/>
      <w:jc w:val="center"/>
      <w:outlineLvl w:val="5"/>
    </w:pPr>
    <w:rPr>
      <w:b/>
      <w:sz w:val="28"/>
    </w:rPr>
  </w:style>
  <w:style w:type="paragraph" w:styleId="Ttulo7">
    <w:name w:val="heading 7"/>
    <w:basedOn w:val="Normal"/>
    <w:next w:val="Normal"/>
    <w:link w:val="Ttulo7Char"/>
    <w:qFormat/>
    <w:rsid w:val="0005663A"/>
    <w:pPr>
      <w:keepNext/>
      <w:jc w:val="center"/>
      <w:outlineLvl w:val="6"/>
    </w:pPr>
    <w:rPr>
      <w:b/>
      <w:sz w:val="46"/>
    </w:rPr>
  </w:style>
  <w:style w:type="paragraph" w:styleId="Ttulo8">
    <w:name w:val="heading 8"/>
    <w:basedOn w:val="Normal"/>
    <w:next w:val="Normal"/>
    <w:qFormat/>
    <w:rsid w:val="0005663A"/>
    <w:pPr>
      <w:keepNext/>
      <w:jc w:val="center"/>
      <w:outlineLvl w:val="7"/>
    </w:pPr>
    <w:rPr>
      <w:sz w:val="50"/>
    </w:rPr>
  </w:style>
  <w:style w:type="paragraph" w:styleId="Ttulo9">
    <w:name w:val="heading 9"/>
    <w:basedOn w:val="Normal"/>
    <w:next w:val="Normal"/>
    <w:qFormat/>
    <w:rsid w:val="0005663A"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05663A"/>
    <w:pPr>
      <w:ind w:left="356" w:hanging="356"/>
    </w:pPr>
    <w:rPr>
      <w:sz w:val="18"/>
    </w:rPr>
  </w:style>
  <w:style w:type="paragraph" w:styleId="Corpodetexto">
    <w:name w:val="Body Text"/>
    <w:basedOn w:val="Normal"/>
    <w:semiHidden/>
    <w:rsid w:val="0005663A"/>
    <w:pPr>
      <w:pBdr>
        <w:bottom w:val="dashed" w:sz="4" w:space="1" w:color="auto"/>
      </w:pBdr>
      <w:jc w:val="right"/>
    </w:pPr>
    <w:rPr>
      <w:sz w:val="16"/>
    </w:rPr>
  </w:style>
  <w:style w:type="paragraph" w:styleId="Rodap">
    <w:name w:val="footer"/>
    <w:basedOn w:val="Normal"/>
    <w:semiHidden/>
    <w:rsid w:val="0005663A"/>
    <w:pPr>
      <w:tabs>
        <w:tab w:val="center" w:pos="4419"/>
        <w:tab w:val="right" w:pos="8838"/>
      </w:tabs>
    </w:pPr>
  </w:style>
  <w:style w:type="character" w:styleId="Hyperlink">
    <w:name w:val="Hyperlink"/>
    <w:basedOn w:val="Fontepargpadro"/>
    <w:semiHidden/>
    <w:rsid w:val="0005663A"/>
    <w:rPr>
      <w:color w:val="0000FF"/>
      <w:u w:val="single"/>
    </w:rPr>
  </w:style>
  <w:style w:type="character" w:styleId="HiperlinkVisitado">
    <w:name w:val="FollowedHyperlink"/>
    <w:basedOn w:val="Fontepargpadro"/>
    <w:semiHidden/>
    <w:rsid w:val="0005663A"/>
    <w:rPr>
      <w:color w:val="800080"/>
      <w:u w:val="single"/>
    </w:rPr>
  </w:style>
  <w:style w:type="paragraph" w:styleId="Legenda">
    <w:name w:val="caption"/>
    <w:basedOn w:val="Normal"/>
    <w:next w:val="Normal"/>
    <w:qFormat/>
    <w:rsid w:val="0005663A"/>
    <w:pPr>
      <w:ind w:left="-142"/>
      <w:jc w:val="center"/>
    </w:pPr>
    <w:rPr>
      <w:b/>
      <w:bCs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7083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70833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B1E2F"/>
    <w:pPr>
      <w:ind w:left="720"/>
      <w:contextualSpacing/>
    </w:pPr>
  </w:style>
  <w:style w:type="character" w:customStyle="1" w:styleId="Ttulo7Char">
    <w:name w:val="Título 7 Char"/>
    <w:basedOn w:val="Fontepargpadro"/>
    <w:link w:val="Ttulo7"/>
    <w:rsid w:val="006C1444"/>
    <w:rPr>
      <w:rFonts w:ascii="Bookman Old Style" w:hAnsi="Bookman Old Style"/>
      <w:b/>
      <w:sz w:val="46"/>
    </w:rPr>
  </w:style>
  <w:style w:type="paragraph" w:styleId="Cabealho">
    <w:name w:val="header"/>
    <w:basedOn w:val="Normal"/>
    <w:link w:val="CabealhoChar"/>
    <w:uiPriority w:val="99"/>
    <w:semiHidden/>
    <w:unhideWhenUsed/>
    <w:rsid w:val="00B96A0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B96A0A"/>
    <w:rPr>
      <w:rFonts w:ascii="Bookman Old Style" w:hAnsi="Bookman Old 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cid:image001.png@01DA6579.B5EB35F0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82B475-3FE7-4B7A-96FC-162E142E6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27</Characters>
  <Application>Microsoft Office Word</Application>
  <DocSecurity>4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FBA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enmacedo</dc:creator>
  <cp:lastModifiedBy>VALÉRIA LIMA CARVALHO</cp:lastModifiedBy>
  <cp:revision>2</cp:revision>
  <cp:lastPrinted>2022-01-17T11:10:00Z</cp:lastPrinted>
  <dcterms:created xsi:type="dcterms:W3CDTF">2024-03-25T19:52:00Z</dcterms:created>
  <dcterms:modified xsi:type="dcterms:W3CDTF">2024-03-25T19:52:00Z</dcterms:modified>
</cp:coreProperties>
</file>